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095C1" w14:textId="2864B955" w:rsidR="005F5F4E" w:rsidRPr="000033F8" w:rsidRDefault="00BF1C27">
      <w:pPr>
        <w:jc w:val="center"/>
        <w:rPr>
          <w:b/>
          <w:bCs/>
          <w:sz w:val="24"/>
          <w:szCs w:val="24"/>
        </w:rPr>
      </w:pPr>
      <w:r w:rsidRPr="000033F8">
        <w:rPr>
          <w:b/>
          <w:bCs/>
          <w:sz w:val="24"/>
          <w:szCs w:val="24"/>
        </w:rPr>
        <w:t>ANEXO IV - ATA DE DEFESA</w:t>
      </w:r>
    </w:p>
    <w:p w14:paraId="7DC1E415" w14:textId="53DDD723" w:rsidR="005F5F4E" w:rsidRPr="000033F8" w:rsidRDefault="00DF0FFC" w:rsidP="00DF0FFC">
      <w:pPr>
        <w:jc w:val="center"/>
        <w:rPr>
          <w:sz w:val="24"/>
          <w:szCs w:val="24"/>
        </w:rPr>
      </w:pPr>
      <w:r w:rsidRPr="000033F8">
        <w:rPr>
          <w:rFonts w:cs="Arial"/>
          <w:sz w:val="24"/>
          <w:szCs w:val="24"/>
        </w:rPr>
        <w:t xml:space="preserve">“Título do </w:t>
      </w:r>
      <w:r w:rsidR="000033F8" w:rsidRPr="000033F8">
        <w:rPr>
          <w:rFonts w:cs="Arial"/>
          <w:sz w:val="24"/>
          <w:szCs w:val="24"/>
        </w:rPr>
        <w:t>TCC II</w:t>
      </w:r>
      <w:r w:rsidRPr="000033F8">
        <w:rPr>
          <w:rFonts w:cs="Arial"/>
          <w:sz w:val="24"/>
          <w:szCs w:val="24"/>
        </w:rPr>
        <w:t>”</w:t>
      </w:r>
    </w:p>
    <w:p w14:paraId="1257F1E4" w14:textId="06854D28" w:rsidR="005F5F4E" w:rsidRPr="000033F8" w:rsidRDefault="00DF0FFC">
      <w:pPr>
        <w:jc w:val="center"/>
        <w:rPr>
          <w:sz w:val="24"/>
          <w:szCs w:val="24"/>
        </w:rPr>
      </w:pPr>
      <w:r w:rsidRPr="000033F8">
        <w:rPr>
          <w:sz w:val="24"/>
          <w:szCs w:val="24"/>
        </w:rPr>
        <w:t>Nome do aluno</w:t>
      </w:r>
    </w:p>
    <w:p w14:paraId="52E77FD5" w14:textId="77777777" w:rsidR="005F5F4E" w:rsidRPr="000033F8" w:rsidRDefault="005F5F4E">
      <w:pPr>
        <w:jc w:val="center"/>
        <w:rPr>
          <w:sz w:val="24"/>
          <w:szCs w:val="24"/>
        </w:rPr>
      </w:pPr>
    </w:p>
    <w:p w14:paraId="161FFD93" w14:textId="75A3F4A7" w:rsidR="005F5F4E" w:rsidRPr="000033F8" w:rsidRDefault="00BF1C27" w:rsidP="000033F8">
      <w:pPr>
        <w:spacing w:line="360" w:lineRule="auto"/>
        <w:rPr>
          <w:sz w:val="24"/>
          <w:szCs w:val="24"/>
        </w:rPr>
      </w:pPr>
      <w:r w:rsidRPr="000033F8">
        <w:rPr>
          <w:sz w:val="24"/>
          <w:szCs w:val="24"/>
        </w:rPr>
        <w:t xml:space="preserve">Trabalho de conclusão de curso submetido à Comissão Examinadora designada pelo Colegiado do Curso de Graduação em Engenharia de Transportes, </w:t>
      </w:r>
      <w:r w:rsidRPr="000033F8">
        <w:rPr>
          <w:b/>
          <w:bCs/>
          <w:sz w:val="24"/>
          <w:szCs w:val="24"/>
        </w:rPr>
        <w:t>APROVAD</w:t>
      </w:r>
      <w:r w:rsidR="005E5C98" w:rsidRPr="000033F8">
        <w:rPr>
          <w:b/>
          <w:bCs/>
          <w:sz w:val="24"/>
          <w:szCs w:val="24"/>
        </w:rPr>
        <w:t>O</w:t>
      </w:r>
      <w:r w:rsidRPr="000033F8">
        <w:rPr>
          <w:b/>
          <w:bCs/>
          <w:sz w:val="24"/>
          <w:szCs w:val="24"/>
        </w:rPr>
        <w:t xml:space="preserve"> </w:t>
      </w:r>
      <w:r w:rsidR="000033F8" w:rsidRPr="000033F8">
        <w:rPr>
          <w:b/>
          <w:bCs/>
          <w:sz w:val="24"/>
          <w:szCs w:val="24"/>
        </w:rPr>
        <w:t>OU REPROVADO</w:t>
      </w:r>
      <w:r w:rsidR="000033F8" w:rsidRPr="000033F8">
        <w:rPr>
          <w:sz w:val="24"/>
          <w:szCs w:val="24"/>
        </w:rPr>
        <w:t xml:space="preserve"> </w:t>
      </w:r>
      <w:r w:rsidRPr="000033F8">
        <w:rPr>
          <w:sz w:val="24"/>
          <w:szCs w:val="24"/>
        </w:rPr>
        <w:t>como requisito parcial para obtenção do grau de Bacharel em Engenharia de Transportes.</w:t>
      </w:r>
    </w:p>
    <w:p w14:paraId="617F1BAE" w14:textId="6698273A" w:rsidR="005F5F4E" w:rsidRDefault="000033F8" w:rsidP="000033F8">
      <w:pPr>
        <w:tabs>
          <w:tab w:val="left" w:pos="2579"/>
        </w:tabs>
      </w:pPr>
      <w:r>
        <w:tab/>
      </w:r>
    </w:p>
    <w:p w14:paraId="4ADF3094" w14:textId="77777777" w:rsidR="005F5F4E" w:rsidRDefault="005F5F4E">
      <w:pPr>
        <w:spacing w:after="0"/>
      </w:pPr>
    </w:p>
    <w:p w14:paraId="6F578D2E" w14:textId="77777777" w:rsidR="005F5F4E" w:rsidRDefault="00BF1C27" w:rsidP="000033F8">
      <w:pPr>
        <w:spacing w:after="0" w:line="480" w:lineRule="auto"/>
        <w:jc w:val="center"/>
      </w:pPr>
      <w:r>
        <w:t>____________________________________________</w:t>
      </w:r>
    </w:p>
    <w:p w14:paraId="0CD021BD" w14:textId="77777777" w:rsidR="005F5F4E" w:rsidRDefault="00BF1C27" w:rsidP="000033F8">
      <w:pPr>
        <w:spacing w:after="0" w:line="480" w:lineRule="auto"/>
        <w:jc w:val="center"/>
      </w:pPr>
      <w:r>
        <w:t>ORIENTADOR</w:t>
      </w:r>
    </w:p>
    <w:p w14:paraId="27AB053C" w14:textId="3D3C6B02" w:rsidR="005F5F4E" w:rsidRDefault="00BF1C27" w:rsidP="000033F8">
      <w:pPr>
        <w:spacing w:after="0" w:line="480" w:lineRule="auto"/>
        <w:jc w:val="center"/>
      </w:pPr>
      <w:r>
        <w:t xml:space="preserve">Prof. </w:t>
      </w:r>
      <w:r w:rsidR="000033F8">
        <w:t xml:space="preserve">Me. / </w:t>
      </w:r>
      <w:r>
        <w:t>Dr.</w:t>
      </w:r>
    </w:p>
    <w:p w14:paraId="66F4A3C3" w14:textId="77777777" w:rsidR="005F5F4E" w:rsidRDefault="005F5F4E" w:rsidP="000033F8">
      <w:pPr>
        <w:spacing w:after="0" w:line="480" w:lineRule="auto"/>
        <w:jc w:val="center"/>
      </w:pPr>
    </w:p>
    <w:p w14:paraId="7A2390D4" w14:textId="299B6A5B" w:rsidR="000033F8" w:rsidRDefault="000033F8" w:rsidP="000033F8">
      <w:pPr>
        <w:spacing w:after="0" w:line="480" w:lineRule="auto"/>
        <w:jc w:val="center"/>
      </w:pPr>
      <w:r>
        <w:t>____________________________________________</w:t>
      </w:r>
    </w:p>
    <w:p w14:paraId="41781F1C" w14:textId="6AE236DA" w:rsidR="000033F8" w:rsidRDefault="000033F8" w:rsidP="000033F8">
      <w:pPr>
        <w:spacing w:after="0" w:line="480" w:lineRule="auto"/>
        <w:jc w:val="center"/>
      </w:pPr>
      <w:r>
        <w:t>CO</w:t>
      </w:r>
      <w:r>
        <w:t>ORIENTADOR</w:t>
      </w:r>
      <w:r>
        <w:t xml:space="preserve"> (se houver)</w:t>
      </w:r>
    </w:p>
    <w:p w14:paraId="7986CAFC" w14:textId="7656636B" w:rsidR="005F5F4E" w:rsidRDefault="000033F8" w:rsidP="000033F8">
      <w:pPr>
        <w:spacing w:after="0" w:line="480" w:lineRule="auto"/>
        <w:jc w:val="center"/>
      </w:pPr>
      <w:r w:rsidRPr="000033F8">
        <w:t>Prof. Me. / Dr.</w:t>
      </w:r>
    </w:p>
    <w:p w14:paraId="43262620" w14:textId="51E2118E" w:rsidR="005F5F4E" w:rsidRDefault="005F5F4E" w:rsidP="000033F8">
      <w:pPr>
        <w:tabs>
          <w:tab w:val="left" w:pos="5760"/>
        </w:tabs>
        <w:spacing w:after="0" w:line="480" w:lineRule="auto"/>
        <w:jc w:val="center"/>
      </w:pPr>
    </w:p>
    <w:p w14:paraId="299167C7" w14:textId="77777777" w:rsidR="005F5F4E" w:rsidRDefault="00BF1C27" w:rsidP="000033F8">
      <w:pPr>
        <w:spacing w:after="0" w:line="480" w:lineRule="auto"/>
        <w:jc w:val="center"/>
      </w:pPr>
      <w:r>
        <w:t>_____________________________________________</w:t>
      </w:r>
    </w:p>
    <w:p w14:paraId="04CD954C" w14:textId="28241897" w:rsidR="005F5F4E" w:rsidRDefault="000033F8" w:rsidP="000033F8">
      <w:pPr>
        <w:spacing w:after="0" w:line="480" w:lineRule="auto"/>
        <w:jc w:val="center"/>
      </w:pPr>
      <w:r w:rsidRPr="000033F8">
        <w:t>Prof. Me. / Dr.</w:t>
      </w:r>
    </w:p>
    <w:p w14:paraId="67172696" w14:textId="0FC374BE" w:rsidR="00EC4064" w:rsidRDefault="00EC4064" w:rsidP="000033F8">
      <w:pPr>
        <w:spacing w:after="0" w:line="480" w:lineRule="auto"/>
        <w:jc w:val="center"/>
      </w:pPr>
    </w:p>
    <w:p w14:paraId="742913AD" w14:textId="77777777" w:rsidR="00F271CF" w:rsidRDefault="00F271CF" w:rsidP="000033F8">
      <w:pPr>
        <w:spacing w:after="0" w:line="480" w:lineRule="auto"/>
        <w:jc w:val="center"/>
      </w:pPr>
      <w:r>
        <w:t>_____________________________________________</w:t>
      </w:r>
    </w:p>
    <w:p w14:paraId="66E4D878" w14:textId="6B6F7551" w:rsidR="00F271CF" w:rsidRDefault="000033F8" w:rsidP="000033F8">
      <w:pPr>
        <w:spacing w:after="0" w:line="480" w:lineRule="auto"/>
        <w:jc w:val="center"/>
      </w:pPr>
      <w:r w:rsidRPr="000033F8">
        <w:t>Prof. Me. / Dr.</w:t>
      </w:r>
    </w:p>
    <w:p w14:paraId="6ED913F3" w14:textId="77777777" w:rsidR="005F5F4E" w:rsidRDefault="005F5F4E">
      <w:pPr>
        <w:spacing w:after="0"/>
      </w:pPr>
    </w:p>
    <w:sectPr w:rsidR="005F5F4E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7D7E6" w14:textId="77777777" w:rsidR="00E9678B" w:rsidRDefault="00E9678B">
      <w:pPr>
        <w:spacing w:after="0"/>
      </w:pPr>
      <w:r>
        <w:separator/>
      </w:r>
    </w:p>
  </w:endnote>
  <w:endnote w:type="continuationSeparator" w:id="0">
    <w:p w14:paraId="55E39E72" w14:textId="77777777" w:rsidR="00E9678B" w:rsidRDefault="00E967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DF22B" w14:textId="77777777" w:rsidR="005F5F4E" w:rsidRDefault="00BF1C27">
    <w:pPr>
      <w:pStyle w:val="Rodap"/>
      <w:jc w:val="right"/>
    </w:pPr>
    <w:r>
      <w:rPr>
        <w:sz w:val="20"/>
        <w:szCs w:val="20"/>
      </w:rPr>
      <w:t>Aprovada na 26ª Reunião do Colegiado do curso de graduação em Engenharia de Transpor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E3423" w14:textId="77777777" w:rsidR="00E9678B" w:rsidRDefault="00E9678B">
      <w:pPr>
        <w:spacing w:after="0"/>
      </w:pPr>
      <w:r>
        <w:separator/>
      </w:r>
    </w:p>
  </w:footnote>
  <w:footnote w:type="continuationSeparator" w:id="0">
    <w:p w14:paraId="2E66FB3F" w14:textId="77777777" w:rsidR="00E9678B" w:rsidRDefault="00E9678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E43AF" w14:textId="77777777" w:rsidR="005F5F4E" w:rsidRDefault="00BF1C27">
    <w:pPr>
      <w:spacing w:after="0"/>
      <w:jc w:val="center"/>
      <w:rPr>
        <w:rFonts w:cs="Arial"/>
      </w:rPr>
    </w:pPr>
    <w:r>
      <w:rPr>
        <w:noProof/>
      </w:rPr>
      <w:drawing>
        <wp:inline distT="0" distB="0" distL="0" distR="1270" wp14:anchorId="7C0A1255" wp14:editId="296E4BA7">
          <wp:extent cx="799465" cy="788670"/>
          <wp:effectExtent l="0" t="0" r="0" b="0"/>
          <wp:docPr id="10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m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99465" cy="7886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078F0E" w14:textId="77777777" w:rsidR="005F5F4E" w:rsidRDefault="00BF1C27">
    <w:pPr>
      <w:spacing w:after="0"/>
      <w:jc w:val="center"/>
      <w:rPr>
        <w:rFonts w:cs="Arial"/>
      </w:rPr>
    </w:pPr>
    <w:r>
      <w:rPr>
        <w:rFonts w:cs="Arial"/>
      </w:rPr>
      <w:t>MINISTÉRIO DA EDUCAÇÃO</w:t>
    </w:r>
  </w:p>
  <w:p w14:paraId="7E07D6F0" w14:textId="77777777" w:rsidR="005F5F4E" w:rsidRDefault="00BF1C27">
    <w:pPr>
      <w:spacing w:after="0"/>
      <w:jc w:val="center"/>
      <w:rPr>
        <w:rFonts w:cs="Arial"/>
      </w:rPr>
    </w:pPr>
    <w:r>
      <w:rPr>
        <w:rFonts w:cs="Arial"/>
      </w:rPr>
      <w:t>CENTRO FEDERAL DE EDUCAÇÃO TECNOLÓGICA DE MINAS GERAIS</w:t>
    </w:r>
  </w:p>
  <w:p w14:paraId="0DCDA0A3" w14:textId="77777777" w:rsidR="005F5F4E" w:rsidRDefault="00BF1C27">
    <w:pPr>
      <w:spacing w:after="0"/>
      <w:jc w:val="center"/>
      <w:rPr>
        <w:rFonts w:cs="Arial"/>
      </w:rPr>
    </w:pPr>
    <w:r>
      <w:rPr>
        <w:rFonts w:cs="Arial"/>
      </w:rPr>
      <w:t>COLEGIADO DO CURSO DE ENGENHARIA DE TRANSPORTES</w:t>
    </w:r>
  </w:p>
  <w:p w14:paraId="249852FA" w14:textId="77777777" w:rsidR="005F5F4E" w:rsidRDefault="005F5F4E">
    <w:pPr>
      <w:spacing w:after="0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rMwMTQyNbUwMzFR0lEKTi0uzszPAykwqwUAUeK24iwAAAA="/>
  </w:docVars>
  <w:rsids>
    <w:rsidRoot w:val="005F5F4E"/>
    <w:rsid w:val="000033F8"/>
    <w:rsid w:val="00017BFB"/>
    <w:rsid w:val="0004528B"/>
    <w:rsid w:val="00046102"/>
    <w:rsid w:val="000D00DF"/>
    <w:rsid w:val="000E4E85"/>
    <w:rsid w:val="001B26E1"/>
    <w:rsid w:val="001C0B55"/>
    <w:rsid w:val="0025401C"/>
    <w:rsid w:val="002B6E9A"/>
    <w:rsid w:val="002D251B"/>
    <w:rsid w:val="002E23F3"/>
    <w:rsid w:val="002E3520"/>
    <w:rsid w:val="0032331C"/>
    <w:rsid w:val="00356494"/>
    <w:rsid w:val="00370F4F"/>
    <w:rsid w:val="003730A6"/>
    <w:rsid w:val="003A1FB6"/>
    <w:rsid w:val="003A34BB"/>
    <w:rsid w:val="003A6919"/>
    <w:rsid w:val="003C32BD"/>
    <w:rsid w:val="004A1254"/>
    <w:rsid w:val="005222F1"/>
    <w:rsid w:val="00522C44"/>
    <w:rsid w:val="00525A09"/>
    <w:rsid w:val="005374BF"/>
    <w:rsid w:val="00540CAD"/>
    <w:rsid w:val="00562635"/>
    <w:rsid w:val="005A4386"/>
    <w:rsid w:val="005E5C98"/>
    <w:rsid w:val="005F5A0D"/>
    <w:rsid w:val="005F5F4E"/>
    <w:rsid w:val="006133E5"/>
    <w:rsid w:val="006224BE"/>
    <w:rsid w:val="00645F7A"/>
    <w:rsid w:val="006751EB"/>
    <w:rsid w:val="007064EA"/>
    <w:rsid w:val="007A2473"/>
    <w:rsid w:val="007B231D"/>
    <w:rsid w:val="007B59D2"/>
    <w:rsid w:val="007F478B"/>
    <w:rsid w:val="0082719B"/>
    <w:rsid w:val="00857FAB"/>
    <w:rsid w:val="00870AA5"/>
    <w:rsid w:val="008764EF"/>
    <w:rsid w:val="008F5445"/>
    <w:rsid w:val="00916F4B"/>
    <w:rsid w:val="00953991"/>
    <w:rsid w:val="009B6AD2"/>
    <w:rsid w:val="00A36BAA"/>
    <w:rsid w:val="00A546CC"/>
    <w:rsid w:val="00A74239"/>
    <w:rsid w:val="00AA0FC8"/>
    <w:rsid w:val="00B201F8"/>
    <w:rsid w:val="00B24C56"/>
    <w:rsid w:val="00BF1C27"/>
    <w:rsid w:val="00C46AF1"/>
    <w:rsid w:val="00CB4959"/>
    <w:rsid w:val="00D02C17"/>
    <w:rsid w:val="00D14FA7"/>
    <w:rsid w:val="00D533B0"/>
    <w:rsid w:val="00D53EC0"/>
    <w:rsid w:val="00DB63B7"/>
    <w:rsid w:val="00DD1833"/>
    <w:rsid w:val="00DF0FFC"/>
    <w:rsid w:val="00E32F6C"/>
    <w:rsid w:val="00E9678B"/>
    <w:rsid w:val="00EB0C27"/>
    <w:rsid w:val="00EC4064"/>
    <w:rsid w:val="00F271CF"/>
    <w:rsid w:val="00F572CE"/>
    <w:rsid w:val="00F743E4"/>
    <w:rsid w:val="00FB1561"/>
    <w:rsid w:val="00FC58D0"/>
    <w:rsid w:val="00FC5E23"/>
    <w:rsid w:val="00FD4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36168D"/>
  <w15:docId w15:val="{5982FD02-6576-784E-A8EE-128AD0E33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270"/>
    <w:pPr>
      <w:spacing w:after="360" w:line="240" w:lineRule="auto"/>
      <w:jc w:val="both"/>
    </w:pPr>
    <w:rPr>
      <w:rFonts w:ascii="Arial" w:hAnsi="Ari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F214C8"/>
  </w:style>
  <w:style w:type="character" w:customStyle="1" w:styleId="RodapChar">
    <w:name w:val="Rodapé Char"/>
    <w:basedOn w:val="Fontepargpadro"/>
    <w:link w:val="Rodap"/>
    <w:uiPriority w:val="99"/>
    <w:qFormat/>
    <w:rsid w:val="00F214C8"/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Lucida Sans"/>
    </w:rPr>
  </w:style>
  <w:style w:type="paragraph" w:styleId="Legenda">
    <w:name w:val="caption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styleId="Cabealho">
    <w:name w:val="header"/>
    <w:basedOn w:val="Normal"/>
    <w:link w:val="CabealhoChar"/>
    <w:uiPriority w:val="99"/>
    <w:unhideWhenUsed/>
    <w:rsid w:val="00F214C8"/>
    <w:pPr>
      <w:tabs>
        <w:tab w:val="center" w:pos="4252"/>
        <w:tab w:val="right" w:pos="8504"/>
      </w:tabs>
      <w:spacing w:after="0"/>
    </w:pPr>
  </w:style>
  <w:style w:type="paragraph" w:styleId="Rodap">
    <w:name w:val="footer"/>
    <w:basedOn w:val="Normal"/>
    <w:link w:val="RodapChar"/>
    <w:uiPriority w:val="99"/>
    <w:unhideWhenUsed/>
    <w:rsid w:val="00F214C8"/>
    <w:pPr>
      <w:tabs>
        <w:tab w:val="center" w:pos="4252"/>
        <w:tab w:val="right" w:pos="8504"/>
      </w:tabs>
      <w:spacing w:after="0"/>
    </w:pPr>
  </w:style>
  <w:style w:type="paragraph" w:customStyle="1" w:styleId="Default">
    <w:name w:val="Default"/>
    <w:qFormat/>
    <w:rsid w:val="005007FE"/>
    <w:pPr>
      <w:spacing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DatadoCD">
    <w:name w:val="Data do CD"/>
    <w:basedOn w:val="Normal"/>
    <w:qFormat/>
    <w:rsid w:val="00D96C3E"/>
    <w:pPr>
      <w:spacing w:after="0"/>
      <w:jc w:val="left"/>
    </w:pPr>
    <w:rPr>
      <w:rFonts w:ascii="Corbel" w:eastAsia="Corbel" w:hAnsi="Corbel" w:cs="Times New Roman"/>
      <w:i/>
      <w:sz w:val="20"/>
      <w:lang w:eastAsia="pt-BR"/>
    </w:rPr>
  </w:style>
  <w:style w:type="paragraph" w:customStyle="1" w:styleId="Descrio">
    <w:name w:val="Descrição"/>
    <w:basedOn w:val="Normal"/>
    <w:qFormat/>
    <w:rsid w:val="00D96C3E"/>
    <w:pPr>
      <w:spacing w:after="0" w:line="264" w:lineRule="auto"/>
      <w:jc w:val="left"/>
    </w:pPr>
    <w:rPr>
      <w:rFonts w:ascii="Corbel" w:eastAsia="Corbel" w:hAnsi="Corbel" w:cs="Times New Roman"/>
      <w:sz w:val="18"/>
      <w:lang w:eastAsia="pt-BR"/>
    </w:rPr>
  </w:style>
  <w:style w:type="paragraph" w:customStyle="1" w:styleId="TtulodoCD">
    <w:name w:val="Título do CD"/>
    <w:basedOn w:val="Normal"/>
    <w:qFormat/>
    <w:rsid w:val="00D96C3E"/>
    <w:pPr>
      <w:spacing w:after="0"/>
      <w:jc w:val="left"/>
      <w:outlineLvl w:val="0"/>
    </w:pPr>
    <w:rPr>
      <w:rFonts w:ascii="Corbel" w:eastAsia="Corbel" w:hAnsi="Corbel" w:cs="Times New Roman"/>
      <w:caps/>
      <w:spacing w:val="20"/>
      <w:sz w:val="28"/>
      <w:lang w:eastAsia="pt-BR"/>
    </w:rPr>
  </w:style>
  <w:style w:type="paragraph" w:customStyle="1" w:styleId="Contedodoquadro">
    <w:name w:val="Conteúdo do quadro"/>
    <w:basedOn w:val="Normal"/>
    <w:qFormat/>
  </w:style>
  <w:style w:type="table" w:styleId="Tabelacomgrade">
    <w:name w:val="Table Grid"/>
    <w:basedOn w:val="Tabelanormal"/>
    <w:uiPriority w:val="39"/>
    <w:rsid w:val="00522C4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3BFB91-B31E-4081-AD36-720B1EE94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3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gusto Bezerra</dc:creator>
  <cp:lastModifiedBy>Tainá Pôssas</cp:lastModifiedBy>
  <cp:revision>2</cp:revision>
  <dcterms:created xsi:type="dcterms:W3CDTF">2021-08-17T20:01:00Z</dcterms:created>
  <dcterms:modified xsi:type="dcterms:W3CDTF">2021-08-17T20:0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